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41A0CA" w14:textId="4F659652" w:rsidR="00FC738F" w:rsidRPr="0007126F" w:rsidRDefault="000D6D60" w:rsidP="0007126F">
      <w:pPr>
        <w:tabs>
          <w:tab w:val="center" w:pos="4096"/>
          <w:tab w:val="right" w:pos="9044"/>
        </w:tabs>
        <w:jc w:val="center"/>
        <w:rPr>
          <w:b/>
        </w:rPr>
      </w:pPr>
      <w:r>
        <w:rPr>
          <w:rFonts w:cs="Arial"/>
          <w:b/>
          <w:bCs/>
        </w:rPr>
        <w:t>Consent Form</w:t>
      </w:r>
    </w:p>
    <w:p w14:paraId="7DB31340" w14:textId="3344211B" w:rsidR="005909CF" w:rsidRPr="003947B0" w:rsidRDefault="003947B0" w:rsidP="003947B0">
      <w:pPr>
        <w:jc w:val="center"/>
        <w:rPr>
          <w:rFonts w:cs="Arial"/>
          <w:b/>
          <w:bCs/>
        </w:rPr>
      </w:pPr>
      <w:r w:rsidRPr="093AD865">
        <w:rPr>
          <w:rFonts w:cs="Arial"/>
          <w:b/>
          <w:bCs/>
        </w:rPr>
        <w:t xml:space="preserve">Qualitative Face to Face or Online via e.g. </w:t>
      </w:r>
      <w:r w:rsidR="000D20DA" w:rsidRPr="093AD865">
        <w:rPr>
          <w:rFonts w:cs="Arial"/>
          <w:b/>
          <w:bCs/>
        </w:rPr>
        <w:t>MS Teams</w:t>
      </w:r>
      <w:r w:rsidRPr="093AD865">
        <w:rPr>
          <w:rFonts w:cs="Arial"/>
          <w:b/>
          <w:bCs/>
        </w:rPr>
        <w:t xml:space="preserve"> </w:t>
      </w:r>
    </w:p>
    <w:p w14:paraId="28257DED" w14:textId="1D2519CD" w:rsidR="006257B4" w:rsidRDefault="006257B4" w:rsidP="0062699A">
      <w:pPr>
        <w:tabs>
          <w:tab w:val="center" w:pos="4096"/>
          <w:tab w:val="right" w:pos="9044"/>
        </w:tabs>
        <w:spacing w:before="120"/>
        <w:rPr>
          <w:b/>
          <w:bCs/>
        </w:rPr>
      </w:pPr>
      <w:r w:rsidRPr="093AD865">
        <w:rPr>
          <w:b/>
          <w:bCs/>
        </w:rPr>
        <w:t xml:space="preserve">Identification Code: </w:t>
      </w:r>
    </w:p>
    <w:p w14:paraId="2EEC18F1" w14:textId="7A24C614" w:rsidR="00FC738F" w:rsidRPr="0062699A" w:rsidRDefault="00552FCF" w:rsidP="0062699A">
      <w:pPr>
        <w:tabs>
          <w:tab w:val="center" w:pos="4096"/>
          <w:tab w:val="right" w:pos="9044"/>
        </w:tabs>
        <w:spacing w:before="120"/>
        <w:rPr>
          <w:b/>
        </w:rPr>
      </w:pPr>
      <w:r>
        <w:rPr>
          <w:b/>
          <w:bCs/>
        </w:rPr>
        <w:t xml:space="preserve">Study identification: </w:t>
      </w:r>
    </w:p>
    <w:p w14:paraId="573039A4" w14:textId="314335BD" w:rsidR="00553F00" w:rsidRDefault="00553F00" w:rsidP="0062699A">
      <w:pPr>
        <w:spacing w:before="120"/>
        <w:rPr>
          <w:rFonts w:cs="Calibri"/>
          <w:b/>
        </w:rPr>
      </w:pPr>
      <w:r w:rsidRPr="001D35D6">
        <w:rPr>
          <w:rFonts w:cs="Calibri"/>
          <w:b/>
        </w:rPr>
        <w:t xml:space="preserve">Title of </w:t>
      </w:r>
      <w:r w:rsidR="00671496">
        <w:rPr>
          <w:rFonts w:cs="Calibri"/>
          <w:b/>
        </w:rPr>
        <w:t>Research Study</w:t>
      </w:r>
      <w:r w:rsidRPr="001D35D6">
        <w:rPr>
          <w:rFonts w:cs="Calibri"/>
          <w:b/>
        </w:rPr>
        <w:t>:</w:t>
      </w:r>
    </w:p>
    <w:p w14:paraId="4F825B0F" w14:textId="76F6AC7F" w:rsidR="0062699A" w:rsidRPr="001D35D6" w:rsidRDefault="0062699A" w:rsidP="0062699A">
      <w:pPr>
        <w:spacing w:before="120"/>
        <w:rPr>
          <w:rFonts w:cs="Calibri"/>
          <w:b/>
        </w:rPr>
      </w:pPr>
      <w:r>
        <w:rPr>
          <w:rFonts w:cs="Calibri"/>
          <w:b/>
        </w:rPr>
        <w:t xml:space="preserve">Name of Researcher. </w:t>
      </w:r>
    </w:p>
    <w:p w14:paraId="63215B42" w14:textId="2594F646" w:rsidR="00553F00" w:rsidRPr="002B300D" w:rsidRDefault="00553F00" w:rsidP="006D4B5D">
      <w:pPr>
        <w:jc w:val="center"/>
        <w:rPr>
          <w:rFonts w:cs="Calibri"/>
        </w:rPr>
      </w:pPr>
      <w:r w:rsidRPr="00175429">
        <w:rPr>
          <w:rFonts w:cs="Calibri"/>
          <w:b/>
          <w:bCs/>
          <w:color w:val="000000"/>
          <w:highlight w:val="cyan"/>
        </w:rPr>
        <w:t xml:space="preserve">Please </w:t>
      </w:r>
      <w:r w:rsidR="00115B09" w:rsidRPr="00175429">
        <w:rPr>
          <w:rFonts w:cs="Calibri"/>
          <w:b/>
          <w:bCs/>
          <w:color w:val="000000"/>
          <w:highlight w:val="cyan"/>
        </w:rPr>
        <w:t>delete</w:t>
      </w:r>
      <w:r w:rsidR="00175429">
        <w:rPr>
          <w:rFonts w:cs="Calibri"/>
          <w:b/>
          <w:bCs/>
          <w:color w:val="000000"/>
          <w:highlight w:val="cyan"/>
        </w:rPr>
        <w:t xml:space="preserve"> statements</w:t>
      </w:r>
      <w:r w:rsidR="006D4B5D">
        <w:rPr>
          <w:rFonts w:cs="Calibri"/>
          <w:b/>
          <w:bCs/>
          <w:color w:val="000000"/>
          <w:highlight w:val="cyan"/>
        </w:rPr>
        <w:t xml:space="preserve"> below</w:t>
      </w:r>
      <w:r w:rsidR="00115B09" w:rsidRPr="00175429">
        <w:rPr>
          <w:rFonts w:cs="Calibri"/>
          <w:b/>
          <w:bCs/>
          <w:color w:val="000000"/>
          <w:highlight w:val="cyan"/>
        </w:rPr>
        <w:t>, as applicable</w:t>
      </w:r>
    </w:p>
    <w:tbl>
      <w:tblPr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0"/>
        <w:gridCol w:w="812"/>
      </w:tblGrid>
      <w:tr w:rsidR="004F7861" w:rsidRPr="001E780C" w14:paraId="33BA53C9" w14:textId="77777777" w:rsidTr="093AD865">
        <w:tc>
          <w:tcPr>
            <w:tcW w:w="9030" w:type="dxa"/>
            <w:shd w:val="clear" w:color="auto" w:fill="auto"/>
          </w:tcPr>
          <w:p w14:paraId="2E940BD0" w14:textId="77777777" w:rsidR="004F7861" w:rsidRPr="004F4E05" w:rsidRDefault="004F7861" w:rsidP="00553F00">
            <w:pPr>
              <w:rPr>
                <w:rFonts w:cs="Calibri"/>
              </w:rPr>
            </w:pPr>
          </w:p>
        </w:tc>
        <w:tc>
          <w:tcPr>
            <w:tcW w:w="812" w:type="dxa"/>
            <w:shd w:val="clear" w:color="auto" w:fill="auto"/>
          </w:tcPr>
          <w:p w14:paraId="0095F33F" w14:textId="77777777" w:rsidR="004F7861" w:rsidRPr="004F4E05" w:rsidRDefault="004F7861" w:rsidP="00553F00">
            <w:pPr>
              <w:rPr>
                <w:rFonts w:cs="Calibri"/>
                <w:color w:val="000000"/>
              </w:rPr>
            </w:pPr>
            <w:r w:rsidRPr="004F4E05">
              <w:rPr>
                <w:rFonts w:cs="Calibri"/>
                <w:color w:val="000000"/>
              </w:rPr>
              <w:t xml:space="preserve">State </w:t>
            </w:r>
          </w:p>
          <w:p w14:paraId="13A172B5" w14:textId="77777777" w:rsidR="004F7861" w:rsidRPr="004F4E05" w:rsidRDefault="004F7861" w:rsidP="093AD865">
            <w:pPr>
              <w:rPr>
                <w:rFonts w:cs="Calibri"/>
                <w:sz w:val="18"/>
                <w:szCs w:val="18"/>
              </w:rPr>
            </w:pPr>
            <w:r w:rsidRPr="093AD865">
              <w:rPr>
                <w:rFonts w:cs="Calibri"/>
                <w:color w:val="000000" w:themeColor="text1"/>
                <w:sz w:val="18"/>
                <w:szCs w:val="18"/>
              </w:rPr>
              <w:t>Yes/No</w:t>
            </w:r>
          </w:p>
        </w:tc>
      </w:tr>
      <w:tr w:rsidR="00EC07AA" w:rsidRPr="001E780C" w14:paraId="799D29B3" w14:textId="77777777" w:rsidTr="093AD865">
        <w:tc>
          <w:tcPr>
            <w:tcW w:w="9030" w:type="dxa"/>
            <w:shd w:val="clear" w:color="auto" w:fill="auto"/>
          </w:tcPr>
          <w:p w14:paraId="63267547" w14:textId="595052C1" w:rsidR="00EC07AA" w:rsidRPr="00AE1A69" w:rsidRDefault="00EC07AA" w:rsidP="00553F00">
            <w:pPr>
              <w:rPr>
                <w:rFonts w:cs="Calibri"/>
                <w:color w:val="000000"/>
              </w:rPr>
            </w:pPr>
            <w:r w:rsidRPr="00AE1A69">
              <w:rPr>
                <w:rFonts w:cs="Calibri"/>
                <w:color w:val="000000"/>
              </w:rPr>
              <w:t xml:space="preserve">I </w:t>
            </w:r>
            <w:r w:rsidR="00A741E3" w:rsidRPr="00AE1A69">
              <w:rPr>
                <w:rFonts w:cs="Calibri"/>
                <w:color w:val="000000"/>
              </w:rPr>
              <w:t xml:space="preserve">confirm I </w:t>
            </w:r>
            <w:r w:rsidRPr="00AE1A69">
              <w:rPr>
                <w:rFonts w:cs="Calibri"/>
                <w:color w:val="000000"/>
              </w:rPr>
              <w:t>have read and understoo</w:t>
            </w:r>
            <w:r w:rsidR="00EB5B68" w:rsidRPr="00AE1A69">
              <w:rPr>
                <w:rFonts w:cs="Calibri"/>
                <w:color w:val="000000"/>
              </w:rPr>
              <w:t xml:space="preserve">d </w:t>
            </w:r>
            <w:r w:rsidR="0062699A">
              <w:rPr>
                <w:rFonts w:cs="Calibri"/>
                <w:color w:val="000000"/>
              </w:rPr>
              <w:t xml:space="preserve">the participant information sheet. </w:t>
            </w:r>
          </w:p>
        </w:tc>
        <w:tc>
          <w:tcPr>
            <w:tcW w:w="812" w:type="dxa"/>
            <w:shd w:val="clear" w:color="auto" w:fill="auto"/>
          </w:tcPr>
          <w:p w14:paraId="556E0AB2" w14:textId="77777777" w:rsidR="00EC07AA" w:rsidRPr="004F4E05" w:rsidRDefault="00EC07AA" w:rsidP="00553F00">
            <w:pPr>
              <w:rPr>
                <w:rFonts w:cs="Calibri"/>
              </w:rPr>
            </w:pPr>
          </w:p>
        </w:tc>
      </w:tr>
      <w:tr w:rsidR="004F7861" w:rsidRPr="001E780C" w14:paraId="1C425A2C" w14:textId="77777777" w:rsidTr="093AD865">
        <w:tc>
          <w:tcPr>
            <w:tcW w:w="9030" w:type="dxa"/>
            <w:shd w:val="clear" w:color="auto" w:fill="auto"/>
          </w:tcPr>
          <w:p w14:paraId="72CBEC6F" w14:textId="42951C0A" w:rsidR="004F7861" w:rsidRPr="00AE1A69" w:rsidRDefault="004F7861" w:rsidP="00553F00">
            <w:pPr>
              <w:rPr>
                <w:rFonts w:cs="Calibri"/>
                <w:color w:val="000000"/>
              </w:rPr>
            </w:pPr>
            <w:r w:rsidRPr="00AE1A69">
              <w:rPr>
                <w:rFonts w:cs="Calibri"/>
                <w:color w:val="000000"/>
              </w:rPr>
              <w:t>I confirm that I am 18 years of age or older</w:t>
            </w:r>
            <w:r w:rsidR="00B81489" w:rsidRPr="00AE1A69">
              <w:rPr>
                <w:rFonts w:cs="Calibri"/>
                <w:color w:val="000000"/>
              </w:rPr>
              <w:t>.</w:t>
            </w:r>
          </w:p>
        </w:tc>
        <w:tc>
          <w:tcPr>
            <w:tcW w:w="812" w:type="dxa"/>
            <w:shd w:val="clear" w:color="auto" w:fill="auto"/>
          </w:tcPr>
          <w:p w14:paraId="143A5101" w14:textId="77777777" w:rsidR="004F7861" w:rsidRPr="004F4E05" w:rsidRDefault="004F7861" w:rsidP="00553F00">
            <w:pPr>
              <w:rPr>
                <w:rFonts w:cs="Calibri"/>
              </w:rPr>
            </w:pPr>
          </w:p>
        </w:tc>
      </w:tr>
      <w:tr w:rsidR="004F7861" w:rsidRPr="001E780C" w14:paraId="48700B92" w14:textId="77777777" w:rsidTr="093AD865">
        <w:tc>
          <w:tcPr>
            <w:tcW w:w="9030" w:type="dxa"/>
            <w:shd w:val="clear" w:color="auto" w:fill="auto"/>
          </w:tcPr>
          <w:p w14:paraId="747A2B09" w14:textId="3C45FD5A" w:rsidR="004F7861" w:rsidRPr="00AE1A69" w:rsidRDefault="004F7861" w:rsidP="00553F00">
            <w:pPr>
              <w:rPr>
                <w:rFonts w:cs="Calibri"/>
                <w:color w:val="000000"/>
              </w:rPr>
            </w:pPr>
            <w:r w:rsidRPr="00AE1A69">
              <w:rPr>
                <w:rFonts w:cs="Calibri"/>
                <w:color w:val="000000"/>
              </w:rPr>
              <w:t>I have had the opportunity to consider the information, ask questions and have had these answered to my satisfaction.</w:t>
            </w:r>
          </w:p>
        </w:tc>
        <w:tc>
          <w:tcPr>
            <w:tcW w:w="812" w:type="dxa"/>
            <w:shd w:val="clear" w:color="auto" w:fill="auto"/>
          </w:tcPr>
          <w:p w14:paraId="0DD1E5F8" w14:textId="77777777" w:rsidR="004F7861" w:rsidRPr="004F4E05" w:rsidRDefault="004F7861" w:rsidP="00553F00">
            <w:pPr>
              <w:rPr>
                <w:rFonts w:cs="Calibri"/>
              </w:rPr>
            </w:pPr>
          </w:p>
        </w:tc>
      </w:tr>
      <w:tr w:rsidR="004F7861" w:rsidRPr="001E780C" w14:paraId="1BCB4B23" w14:textId="77777777" w:rsidTr="093AD865">
        <w:tc>
          <w:tcPr>
            <w:tcW w:w="9030" w:type="dxa"/>
            <w:shd w:val="clear" w:color="auto" w:fill="auto"/>
          </w:tcPr>
          <w:p w14:paraId="6E7F3BE1" w14:textId="77777777" w:rsidR="004F7861" w:rsidRPr="00AE1A69" w:rsidRDefault="004F7861" w:rsidP="00553F00">
            <w:pPr>
              <w:rPr>
                <w:rFonts w:cs="Calibri"/>
              </w:rPr>
            </w:pPr>
            <w:r w:rsidRPr="00AE1A69">
              <w:rPr>
                <w:rFonts w:cs="Calibri"/>
                <w:color w:val="000000"/>
              </w:rPr>
              <w:t>I understand that my participation is voluntary and that I know I am free to withdraw at any time before, during and after the research session by …… (or) within … weeks/days of my participation, without giving any reason, and without my legal rights being affected.</w:t>
            </w:r>
            <w:r w:rsidRPr="00AE1A69">
              <w:rPr>
                <w:rFonts w:cs="Calibri"/>
                <w:color w:val="000000"/>
              </w:rPr>
              <w:tab/>
            </w:r>
          </w:p>
        </w:tc>
        <w:tc>
          <w:tcPr>
            <w:tcW w:w="812" w:type="dxa"/>
            <w:shd w:val="clear" w:color="auto" w:fill="auto"/>
          </w:tcPr>
          <w:p w14:paraId="22290C58" w14:textId="77777777" w:rsidR="004F7861" w:rsidRPr="004F4E05" w:rsidRDefault="004F7861" w:rsidP="00553F00">
            <w:pPr>
              <w:rPr>
                <w:rFonts w:cs="Calibri"/>
              </w:rPr>
            </w:pPr>
          </w:p>
        </w:tc>
      </w:tr>
      <w:tr w:rsidR="004F7861" w:rsidRPr="001E780C" w14:paraId="0AEA2EF4" w14:textId="77777777" w:rsidTr="004213BF">
        <w:trPr>
          <w:trHeight w:val="895"/>
        </w:trPr>
        <w:tc>
          <w:tcPr>
            <w:tcW w:w="9030" w:type="dxa"/>
            <w:shd w:val="clear" w:color="auto" w:fill="auto"/>
          </w:tcPr>
          <w:p w14:paraId="502D6875" w14:textId="5EBDC6EF" w:rsidR="004F7861" w:rsidRPr="00AE1A69" w:rsidRDefault="004F7861" w:rsidP="00553F00">
            <w:pPr>
              <w:rPr>
                <w:rFonts w:cs="Calibri"/>
                <w:color w:val="000000"/>
              </w:rPr>
            </w:pPr>
            <w:r w:rsidRPr="00AE1A69">
              <w:rPr>
                <w:rFonts w:cs="Calibri"/>
                <w:color w:val="000000"/>
              </w:rPr>
              <w:t xml:space="preserve">I understand that my personal data will </w:t>
            </w:r>
            <w:r w:rsidRPr="00AE1A69">
              <w:rPr>
                <w:rFonts w:cs="Calibri"/>
                <w:color w:val="000000"/>
                <w:u w:val="single"/>
              </w:rPr>
              <w:t>not</w:t>
            </w:r>
            <w:r w:rsidRPr="00AE1A69">
              <w:rPr>
                <w:rFonts w:cs="Calibri"/>
                <w:color w:val="000000"/>
              </w:rPr>
              <w:t xml:space="preserve"> be s</w:t>
            </w:r>
            <w:r w:rsidR="006C3413">
              <w:rPr>
                <w:rFonts w:cs="Calibri"/>
                <w:color w:val="000000"/>
              </w:rPr>
              <w:t>hared</w:t>
            </w:r>
            <w:r w:rsidRPr="00AE1A69">
              <w:rPr>
                <w:rFonts w:cs="Calibri"/>
                <w:color w:val="000000"/>
              </w:rPr>
              <w:t xml:space="preserve"> or revealed in the final report for this research study, and that my contribution will be</w:t>
            </w:r>
            <w:r w:rsidR="00185C7F" w:rsidRPr="00AE1A69">
              <w:rPr>
                <w:rFonts w:cs="Calibri"/>
                <w:color w:val="000000"/>
              </w:rPr>
              <w:t xml:space="preserve"> </w:t>
            </w:r>
            <w:r w:rsidR="00A92F32" w:rsidRPr="00AE1A69">
              <w:rPr>
                <w:rFonts w:cs="Calibri"/>
                <w:color w:val="000000"/>
              </w:rPr>
              <w:t>given a pseudonym</w:t>
            </w:r>
            <w:r w:rsidRPr="00AE1A69">
              <w:rPr>
                <w:rFonts w:cs="Calibri"/>
                <w:color w:val="000000"/>
              </w:rPr>
              <w:t xml:space="preserve"> within it </w:t>
            </w:r>
            <w:r w:rsidR="004213BF">
              <w:rPr>
                <w:rFonts w:cs="Calibri"/>
                <w:color w:val="000000"/>
              </w:rPr>
              <w:t xml:space="preserve">and any </w:t>
            </w:r>
            <w:r w:rsidR="00567710" w:rsidRPr="00AE1A69">
              <w:rPr>
                <w:rFonts w:cs="Calibri"/>
                <w:color w:val="000000"/>
              </w:rPr>
              <w:t>other identifying factors such as age 28</w:t>
            </w:r>
            <w:r w:rsidR="00114231" w:rsidRPr="00AE1A69">
              <w:rPr>
                <w:rFonts w:cs="Calibri"/>
                <w:color w:val="000000"/>
              </w:rPr>
              <w:t xml:space="preserve"> years old</w:t>
            </w:r>
            <w:r w:rsidR="00567710" w:rsidRPr="00AE1A69">
              <w:rPr>
                <w:rFonts w:cs="Calibri"/>
                <w:color w:val="000000"/>
              </w:rPr>
              <w:t xml:space="preserve"> will be changed to </w:t>
            </w:r>
            <w:r w:rsidR="00114231" w:rsidRPr="00AE1A69">
              <w:rPr>
                <w:rFonts w:cs="Calibri"/>
                <w:color w:val="000000"/>
              </w:rPr>
              <w:t>between</w:t>
            </w:r>
            <w:r w:rsidR="00567710" w:rsidRPr="00AE1A69">
              <w:rPr>
                <w:rFonts w:cs="Calibri"/>
                <w:color w:val="000000"/>
              </w:rPr>
              <w:t xml:space="preserve"> 21 to 30 years</w:t>
            </w:r>
            <w:r w:rsidR="00114231" w:rsidRPr="00AE1A69">
              <w:rPr>
                <w:rFonts w:cs="Calibri"/>
                <w:color w:val="000000"/>
              </w:rPr>
              <w:t xml:space="preserve"> old</w:t>
            </w:r>
            <w:r w:rsidRPr="00AE1A69">
              <w:rPr>
                <w:rFonts w:cs="Calibri"/>
                <w:color w:val="000000"/>
              </w:rPr>
              <w:t>.</w:t>
            </w:r>
            <w:r w:rsidRPr="00AE1A69">
              <w:rPr>
                <w:rFonts w:cs="Calibri"/>
                <w:color w:val="000000"/>
              </w:rPr>
              <w:tab/>
            </w:r>
          </w:p>
        </w:tc>
        <w:tc>
          <w:tcPr>
            <w:tcW w:w="812" w:type="dxa"/>
            <w:shd w:val="clear" w:color="auto" w:fill="auto"/>
          </w:tcPr>
          <w:p w14:paraId="790D3654" w14:textId="77777777" w:rsidR="004F7861" w:rsidRPr="004F4E05" w:rsidRDefault="004F7861" w:rsidP="00553F00">
            <w:pPr>
              <w:rPr>
                <w:rFonts w:cs="Calibri"/>
              </w:rPr>
            </w:pPr>
          </w:p>
        </w:tc>
      </w:tr>
      <w:tr w:rsidR="004F7861" w:rsidRPr="001E780C" w14:paraId="16AE6836" w14:textId="77777777" w:rsidTr="093AD865">
        <w:tc>
          <w:tcPr>
            <w:tcW w:w="9030" w:type="dxa"/>
            <w:shd w:val="clear" w:color="auto" w:fill="FFFFFF" w:themeFill="background1"/>
          </w:tcPr>
          <w:p w14:paraId="12C3AF82" w14:textId="7ADFF5C2" w:rsidR="004F7861" w:rsidRPr="00AE1A69" w:rsidRDefault="004F7861" w:rsidP="00175429">
            <w:pPr>
              <w:rPr>
                <w:rFonts w:cs="Calibri"/>
                <w:color w:val="000000"/>
              </w:rPr>
            </w:pPr>
            <w:r w:rsidRPr="00AE1A69">
              <w:rPr>
                <w:rFonts w:cs="Calibri"/>
                <w:color w:val="000000"/>
              </w:rPr>
              <w:t xml:space="preserve">I give permission for the interview to be voiced </w:t>
            </w:r>
            <w:proofErr w:type="gramStart"/>
            <w:r w:rsidRPr="00AE1A69">
              <w:rPr>
                <w:rFonts w:cs="Calibri"/>
                <w:color w:val="000000"/>
              </w:rPr>
              <w:t>recorded</w:t>
            </w:r>
            <w:proofErr w:type="gramEnd"/>
            <w:r w:rsidRPr="00AE1A69">
              <w:rPr>
                <w:rFonts w:cs="Calibri"/>
                <w:color w:val="000000"/>
              </w:rPr>
              <w:t xml:space="preserve"> and the researcher may use </w:t>
            </w:r>
            <w:r w:rsidR="00114231" w:rsidRPr="00AE1A69">
              <w:rPr>
                <w:rFonts w:cs="Calibri"/>
                <w:color w:val="000000"/>
              </w:rPr>
              <w:t>a pseudonym</w:t>
            </w:r>
            <w:r w:rsidR="00FB78B0" w:rsidRPr="00AE1A69">
              <w:rPr>
                <w:rFonts w:cs="Calibri"/>
                <w:color w:val="000000"/>
              </w:rPr>
              <w:t xml:space="preserve"> for</w:t>
            </w:r>
            <w:r w:rsidRPr="00AE1A69">
              <w:rPr>
                <w:rFonts w:cs="Calibri"/>
                <w:color w:val="000000"/>
              </w:rPr>
              <w:t xml:space="preserve"> direct quotes; if appropriate, in the research outputs </w:t>
            </w:r>
            <w:r w:rsidRPr="00AE1A69">
              <w:rPr>
                <w:rFonts w:cs="Calibri"/>
                <w:color w:val="000000"/>
              </w:rPr>
              <w:tab/>
            </w:r>
          </w:p>
          <w:p w14:paraId="7FF739E8" w14:textId="797273CF" w:rsidR="004F7861" w:rsidRPr="00AE1A69" w:rsidRDefault="004F7861" w:rsidP="00553F00">
            <w:pPr>
              <w:rPr>
                <w:rFonts w:cs="Calibri"/>
                <w:color w:val="7030A0"/>
              </w:rPr>
            </w:pPr>
            <w:r w:rsidRPr="00D867ED">
              <w:rPr>
                <w:rFonts w:cs="Calibri"/>
                <w:color w:val="FF0000"/>
              </w:rPr>
              <w:t>[This may not apply for ‘street’ surveys or questionnaires]</w:t>
            </w:r>
          </w:p>
        </w:tc>
        <w:tc>
          <w:tcPr>
            <w:tcW w:w="812" w:type="dxa"/>
            <w:shd w:val="clear" w:color="auto" w:fill="auto"/>
          </w:tcPr>
          <w:p w14:paraId="4A75724A" w14:textId="77777777" w:rsidR="004F7861" w:rsidRPr="004F4E05" w:rsidRDefault="004F7861" w:rsidP="00553F00">
            <w:pPr>
              <w:rPr>
                <w:rFonts w:cs="Calibri"/>
              </w:rPr>
            </w:pPr>
          </w:p>
        </w:tc>
      </w:tr>
      <w:tr w:rsidR="004F7861" w:rsidRPr="001E780C" w14:paraId="3D703209" w14:textId="77777777" w:rsidTr="093AD865">
        <w:tc>
          <w:tcPr>
            <w:tcW w:w="9030" w:type="dxa"/>
            <w:shd w:val="clear" w:color="auto" w:fill="FFFFFF" w:themeFill="background1"/>
          </w:tcPr>
          <w:p w14:paraId="2BE8D3D6" w14:textId="1BAE6BDD" w:rsidR="004F7861" w:rsidRPr="001E780C" w:rsidRDefault="004F7861" w:rsidP="004245FB">
            <w:r w:rsidRPr="001E780C">
              <w:t xml:space="preserve">I certify that I have been informed, either verbally, or through the </w:t>
            </w:r>
            <w:r w:rsidR="0000082D" w:rsidRPr="001E780C">
              <w:t>P</w:t>
            </w:r>
            <w:r w:rsidRPr="001E780C">
              <w:t xml:space="preserve">articipant </w:t>
            </w:r>
            <w:r w:rsidR="0000082D" w:rsidRPr="001E780C">
              <w:t>I</w:t>
            </w:r>
            <w:r w:rsidRPr="001E780C">
              <w:t xml:space="preserve">nformation </w:t>
            </w:r>
            <w:r w:rsidR="0000082D" w:rsidRPr="001E780C">
              <w:t>S</w:t>
            </w:r>
            <w:r w:rsidRPr="001E780C">
              <w:t xml:space="preserve">heet, </w:t>
            </w:r>
            <w:r w:rsidR="002923A7" w:rsidRPr="001E780C">
              <w:t>who will see my data</w:t>
            </w:r>
            <w:r w:rsidR="005B5F45" w:rsidRPr="001E780C">
              <w:t>,</w:t>
            </w:r>
            <w:r w:rsidR="002923A7" w:rsidRPr="001E780C">
              <w:t xml:space="preserve"> who it will be shared with</w:t>
            </w:r>
            <w:r w:rsidR="005D63B5" w:rsidRPr="001E780C">
              <w:t xml:space="preserve"> and</w:t>
            </w:r>
            <w:r w:rsidR="005B5F45" w:rsidRPr="001E780C">
              <w:t xml:space="preserve"> how it will be</w:t>
            </w:r>
            <w:r w:rsidR="005D63B5" w:rsidRPr="001E780C">
              <w:t xml:space="preserve"> disposed of</w:t>
            </w:r>
            <w:r w:rsidR="002923A7" w:rsidRPr="001E780C">
              <w:t xml:space="preserve">. </w:t>
            </w:r>
            <w:r w:rsidRPr="001E780C">
              <w:t xml:space="preserve"> </w:t>
            </w:r>
          </w:p>
          <w:p w14:paraId="25445044" w14:textId="2ABD20D1" w:rsidR="00042859" w:rsidRPr="001E780C" w:rsidRDefault="00042859" w:rsidP="004245FB">
            <w:r w:rsidRPr="003B08A8">
              <w:rPr>
                <w:highlight w:val="cyan"/>
              </w:rPr>
              <w:t>NOTE:</w:t>
            </w:r>
            <w:r w:rsidR="005E779B" w:rsidRPr="003B08A8">
              <w:rPr>
                <w:highlight w:val="cyan"/>
              </w:rPr>
              <w:t xml:space="preserve"> If personal data is </w:t>
            </w:r>
            <w:r w:rsidR="006D0187" w:rsidRPr="003B08A8">
              <w:rPr>
                <w:highlight w:val="cyan"/>
              </w:rPr>
              <w:t>shared with a 3</w:t>
            </w:r>
            <w:r w:rsidR="006D0187" w:rsidRPr="003B08A8">
              <w:rPr>
                <w:highlight w:val="cyan"/>
                <w:vertAlign w:val="superscript"/>
              </w:rPr>
              <w:t>rd</w:t>
            </w:r>
            <w:r w:rsidR="006D0187" w:rsidRPr="003B08A8">
              <w:rPr>
                <w:highlight w:val="cyan"/>
              </w:rPr>
              <w:t xml:space="preserve"> party put details here.</w:t>
            </w:r>
            <w:r w:rsidR="006D0187" w:rsidRPr="001E780C">
              <w:t xml:space="preserve"> </w:t>
            </w:r>
          </w:p>
        </w:tc>
        <w:tc>
          <w:tcPr>
            <w:tcW w:w="812" w:type="dxa"/>
            <w:shd w:val="clear" w:color="auto" w:fill="auto"/>
          </w:tcPr>
          <w:p w14:paraId="48C80B8E" w14:textId="77777777" w:rsidR="004F7861" w:rsidRPr="004F4E05" w:rsidRDefault="004F7861" w:rsidP="00553F00">
            <w:pPr>
              <w:rPr>
                <w:rFonts w:cs="Calibri"/>
              </w:rPr>
            </w:pPr>
          </w:p>
        </w:tc>
      </w:tr>
      <w:tr w:rsidR="004F7861" w:rsidRPr="001E780C" w14:paraId="77B05666" w14:textId="77777777" w:rsidTr="093AD865">
        <w:tc>
          <w:tcPr>
            <w:tcW w:w="9030" w:type="dxa"/>
            <w:shd w:val="clear" w:color="auto" w:fill="FFFFFF" w:themeFill="background1"/>
          </w:tcPr>
          <w:p w14:paraId="67C4AFC2" w14:textId="35B98BA4" w:rsidR="004F7861" w:rsidRPr="00AE1A69" w:rsidRDefault="004F7861" w:rsidP="00553F00">
            <w:pPr>
              <w:rPr>
                <w:rFonts w:cs="Calibri"/>
              </w:rPr>
            </w:pPr>
            <w:r w:rsidRPr="00AE1A69">
              <w:rPr>
                <w:rFonts w:cs="Calibri"/>
              </w:rPr>
              <w:t xml:space="preserve">I understand </w:t>
            </w:r>
            <w:r w:rsidR="00B249D4">
              <w:rPr>
                <w:rFonts w:cs="Calibri"/>
              </w:rPr>
              <w:t>how my</w:t>
            </w:r>
            <w:r w:rsidRPr="00AE1A69">
              <w:rPr>
                <w:rFonts w:cs="Calibri"/>
              </w:rPr>
              <w:t xml:space="preserve"> research</w:t>
            </w:r>
            <w:r w:rsidR="00BC1315">
              <w:rPr>
                <w:rFonts w:cs="Calibri"/>
              </w:rPr>
              <w:t xml:space="preserve"> and personal</w:t>
            </w:r>
            <w:r w:rsidRPr="00AE1A69">
              <w:rPr>
                <w:rFonts w:cs="Calibri"/>
              </w:rPr>
              <w:t xml:space="preserve"> data will be</w:t>
            </w:r>
            <w:r w:rsidR="00FB2A61" w:rsidRPr="00AE1A69">
              <w:rPr>
                <w:rFonts w:cs="Calibri"/>
              </w:rPr>
              <w:t xml:space="preserve"> collected, process</w:t>
            </w:r>
            <w:r w:rsidR="00BC1315">
              <w:rPr>
                <w:rFonts w:cs="Calibri"/>
              </w:rPr>
              <w:t>ed</w:t>
            </w:r>
            <w:r w:rsidR="00FB2A61" w:rsidRPr="00AE1A69">
              <w:rPr>
                <w:rFonts w:cs="Calibri"/>
              </w:rPr>
              <w:t xml:space="preserve"> and </w:t>
            </w:r>
            <w:r w:rsidR="00BC1315">
              <w:rPr>
                <w:rFonts w:cs="Calibri"/>
              </w:rPr>
              <w:t xml:space="preserve">that it is </w:t>
            </w:r>
            <w:r w:rsidR="00FB2A61" w:rsidRPr="00AE1A69">
              <w:rPr>
                <w:rFonts w:cs="Calibri"/>
              </w:rPr>
              <w:t xml:space="preserve">held </w:t>
            </w:r>
            <w:r w:rsidRPr="00AE1A69">
              <w:rPr>
                <w:rFonts w:cs="Calibri"/>
              </w:rPr>
              <w:t xml:space="preserve">on </w:t>
            </w:r>
            <w:r w:rsidR="00C50684" w:rsidRPr="00AE1A69">
              <w:rPr>
                <w:rFonts w:cs="Calibri"/>
              </w:rPr>
              <w:t>Leeds Beckett University secure systems</w:t>
            </w:r>
            <w:r w:rsidR="006D7D7F" w:rsidRPr="00AE1A69">
              <w:rPr>
                <w:rFonts w:cs="Calibri"/>
              </w:rPr>
              <w:t xml:space="preserve"> which use Multi-Fac</w:t>
            </w:r>
            <w:r w:rsidR="0081306F" w:rsidRPr="00AE1A69">
              <w:rPr>
                <w:rFonts w:cs="Calibri"/>
              </w:rPr>
              <w:t>tor Authentication (MFA)</w:t>
            </w:r>
            <w:r w:rsidR="005D63B5">
              <w:rPr>
                <w:rFonts w:cs="Calibri"/>
              </w:rPr>
              <w:t>.</w:t>
            </w:r>
          </w:p>
        </w:tc>
        <w:tc>
          <w:tcPr>
            <w:tcW w:w="812" w:type="dxa"/>
            <w:shd w:val="clear" w:color="auto" w:fill="auto"/>
          </w:tcPr>
          <w:p w14:paraId="7F97A560" w14:textId="77777777" w:rsidR="004F7861" w:rsidRPr="004F4E05" w:rsidRDefault="004F7861" w:rsidP="00553F00">
            <w:pPr>
              <w:rPr>
                <w:rFonts w:cs="Calibri"/>
              </w:rPr>
            </w:pPr>
          </w:p>
        </w:tc>
      </w:tr>
      <w:tr w:rsidR="004F7861" w:rsidRPr="001E780C" w14:paraId="1A3FD3E6" w14:textId="77777777" w:rsidTr="093AD865">
        <w:tc>
          <w:tcPr>
            <w:tcW w:w="9030" w:type="dxa"/>
            <w:shd w:val="clear" w:color="auto" w:fill="auto"/>
          </w:tcPr>
          <w:p w14:paraId="76D1E700" w14:textId="31C0E867" w:rsidR="004F7861" w:rsidRPr="00AE1A69" w:rsidRDefault="004F7861" w:rsidP="0006265B">
            <w:pPr>
              <w:rPr>
                <w:rFonts w:cs="Calibri"/>
              </w:rPr>
            </w:pPr>
            <w:r w:rsidRPr="00AE1A69">
              <w:rPr>
                <w:rFonts w:cs="Calibri"/>
              </w:rPr>
              <w:t xml:space="preserve">I certify that all information shared by other participants within </w:t>
            </w:r>
            <w:r w:rsidR="009D6A14" w:rsidRPr="00AE1A69">
              <w:rPr>
                <w:rFonts w:cs="Calibri"/>
              </w:rPr>
              <w:t>a</w:t>
            </w:r>
            <w:r w:rsidRPr="00AE1A69">
              <w:rPr>
                <w:rFonts w:cs="Calibri"/>
              </w:rPr>
              <w:t xml:space="preserve"> focus group will be treated with respect and will not be shared, by me, outside the focus group meeting.</w:t>
            </w:r>
            <w:r w:rsidRPr="00AE1A69">
              <w:rPr>
                <w:rFonts w:cs="Calibri"/>
              </w:rPr>
              <w:tab/>
            </w:r>
            <w:r w:rsidRPr="00AE1A69">
              <w:rPr>
                <w:rFonts w:cs="Calibri"/>
              </w:rPr>
              <w:tab/>
            </w:r>
            <w:r w:rsidRPr="00AE1A69">
              <w:rPr>
                <w:rFonts w:cs="Calibri"/>
              </w:rPr>
              <w:tab/>
            </w:r>
          </w:p>
          <w:p w14:paraId="77F61DE8" w14:textId="1CF7EDC6" w:rsidR="004F7861" w:rsidRPr="00AE1A69" w:rsidRDefault="004F7861" w:rsidP="00553F00">
            <w:pPr>
              <w:rPr>
                <w:rFonts w:cs="Calibri"/>
                <w:color w:val="7030A0"/>
              </w:rPr>
            </w:pPr>
            <w:r w:rsidRPr="00226E84">
              <w:rPr>
                <w:rFonts w:cs="Calibri"/>
                <w:color w:val="7030A0"/>
                <w:highlight w:val="cyan"/>
              </w:rPr>
              <w:t>[For focus groups you may wish to include</w:t>
            </w:r>
            <w:r w:rsidR="003679F6" w:rsidRPr="00226E84">
              <w:rPr>
                <w:rFonts w:cs="Calibri"/>
                <w:color w:val="7030A0"/>
                <w:highlight w:val="cyan"/>
              </w:rPr>
              <w:t xml:space="preserve"> the above sentence</w:t>
            </w:r>
            <w:r w:rsidRPr="00226E84">
              <w:rPr>
                <w:rFonts w:cs="Calibri"/>
                <w:color w:val="7030A0"/>
                <w:highlight w:val="cyan"/>
              </w:rPr>
              <w:t>]</w:t>
            </w:r>
            <w:r w:rsidR="003679F6" w:rsidRPr="00AE1A69">
              <w:rPr>
                <w:rFonts w:cs="Calibri"/>
                <w:color w:val="7030A0"/>
              </w:rPr>
              <w:t xml:space="preserve"> </w:t>
            </w:r>
          </w:p>
        </w:tc>
        <w:tc>
          <w:tcPr>
            <w:tcW w:w="812" w:type="dxa"/>
            <w:shd w:val="clear" w:color="auto" w:fill="auto"/>
          </w:tcPr>
          <w:p w14:paraId="37E65461" w14:textId="77777777" w:rsidR="004F7861" w:rsidRPr="004F4E05" w:rsidRDefault="004F7861" w:rsidP="00553F00">
            <w:pPr>
              <w:rPr>
                <w:rFonts w:cs="Calibri"/>
              </w:rPr>
            </w:pPr>
          </w:p>
        </w:tc>
      </w:tr>
      <w:tr w:rsidR="004F7861" w:rsidRPr="001E780C" w14:paraId="558CAA78" w14:textId="77777777" w:rsidTr="093AD865">
        <w:tc>
          <w:tcPr>
            <w:tcW w:w="9030" w:type="dxa"/>
            <w:shd w:val="clear" w:color="auto" w:fill="auto"/>
          </w:tcPr>
          <w:p w14:paraId="5F202B15" w14:textId="16A6CC4E" w:rsidR="004F7861" w:rsidRPr="00AE1A69" w:rsidRDefault="004F7861" w:rsidP="093AD865">
            <w:pPr>
              <w:rPr>
                <w:color w:val="000000"/>
                <w:shd w:val="clear" w:color="auto" w:fill="FFFFFF"/>
              </w:rPr>
            </w:pPr>
            <w:r w:rsidRPr="00AE1A69">
              <w:rPr>
                <w:color w:val="000000"/>
                <w:shd w:val="clear" w:color="auto" w:fill="FFFFFF"/>
              </w:rPr>
              <w:t xml:space="preserve">I have been </w:t>
            </w:r>
            <w:r w:rsidR="003F2DA6" w:rsidRPr="00AE1A69">
              <w:rPr>
                <w:color w:val="000000"/>
                <w:shd w:val="clear" w:color="auto" w:fill="FFFFFF"/>
              </w:rPr>
              <w:t>provided</w:t>
            </w:r>
            <w:r w:rsidR="00F3054B">
              <w:rPr>
                <w:color w:val="000000"/>
                <w:shd w:val="clear" w:color="auto" w:fill="FFFFFF"/>
              </w:rPr>
              <w:t>, via</w:t>
            </w:r>
            <w:r w:rsidR="00BD7EA2">
              <w:rPr>
                <w:color w:val="000000"/>
                <w:shd w:val="clear" w:color="auto" w:fill="FFFFFF"/>
              </w:rPr>
              <w:t xml:space="preserve"> a</w:t>
            </w:r>
            <w:r w:rsidR="00F3054B">
              <w:rPr>
                <w:color w:val="000000"/>
                <w:shd w:val="clear" w:color="auto" w:fill="FFFFFF"/>
              </w:rPr>
              <w:t xml:space="preserve"> Participant Information Sheet</w:t>
            </w:r>
            <w:r w:rsidR="00B439F1">
              <w:rPr>
                <w:color w:val="000000"/>
                <w:shd w:val="clear" w:color="auto" w:fill="FFFFFF"/>
              </w:rPr>
              <w:t>,</w:t>
            </w:r>
            <w:r w:rsidR="003F2DA6" w:rsidRPr="00AE1A69">
              <w:rPr>
                <w:color w:val="000000"/>
                <w:shd w:val="clear" w:color="auto" w:fill="FFFFFF"/>
              </w:rPr>
              <w:t xml:space="preserve"> with</w:t>
            </w:r>
            <w:r w:rsidR="002041EE" w:rsidRPr="00AE1A69">
              <w:rPr>
                <w:color w:val="000000"/>
                <w:shd w:val="clear" w:color="auto" w:fill="FFFFFF"/>
              </w:rPr>
              <w:t xml:space="preserve"> details of Leeds Beckett’s </w:t>
            </w:r>
            <w:r w:rsidRPr="00AE1A69">
              <w:rPr>
                <w:color w:val="000000"/>
                <w:shd w:val="clear" w:color="auto" w:fill="FFFFFF"/>
              </w:rPr>
              <w:t xml:space="preserve">Confidentiality and Data Protection compliance </w:t>
            </w:r>
            <w:r w:rsidR="004F067D" w:rsidRPr="00AE1A69">
              <w:rPr>
                <w:color w:val="000000"/>
                <w:shd w:val="clear" w:color="auto" w:fill="FFFFFF"/>
              </w:rPr>
              <w:t>protocols,</w:t>
            </w:r>
            <w:r w:rsidR="000B502E" w:rsidRPr="00AE1A69">
              <w:rPr>
                <w:color w:val="000000"/>
                <w:shd w:val="clear" w:color="auto" w:fill="FFFFFF"/>
              </w:rPr>
              <w:t xml:space="preserve"> </w:t>
            </w:r>
            <w:r w:rsidR="00E82D85" w:rsidRPr="00AE1A69">
              <w:rPr>
                <w:color w:val="000000"/>
                <w:shd w:val="clear" w:color="auto" w:fill="FFFFFF"/>
              </w:rPr>
              <w:t xml:space="preserve">including </w:t>
            </w:r>
            <w:r w:rsidR="00CE0AC7" w:rsidRPr="00AE1A69">
              <w:rPr>
                <w:color w:val="000000"/>
                <w:shd w:val="clear" w:color="auto" w:fill="FFFFFF"/>
              </w:rPr>
              <w:t xml:space="preserve">EU </w:t>
            </w:r>
            <w:r w:rsidR="000B502E" w:rsidRPr="00AE1A69">
              <w:rPr>
                <w:color w:val="000000"/>
                <w:shd w:val="clear" w:color="auto" w:fill="FFFFFF"/>
              </w:rPr>
              <w:t>General Data Protection Regulation 2016 (‘GDPR’) and in UK law under the Data Protection Act 2018 (‘DPA</w:t>
            </w:r>
            <w:r w:rsidR="00CE0AC7" w:rsidRPr="00AE1A69">
              <w:rPr>
                <w:color w:val="000000"/>
                <w:shd w:val="clear" w:color="auto" w:fill="FFFFFF"/>
              </w:rPr>
              <w:t>)</w:t>
            </w:r>
            <w:r w:rsidR="3D968A32" w:rsidRPr="00AE1A69">
              <w:rPr>
                <w:color w:val="000000"/>
                <w:shd w:val="clear" w:color="auto" w:fill="FFFFFF"/>
              </w:rPr>
              <w:t xml:space="preserve">. </w:t>
            </w:r>
          </w:p>
        </w:tc>
        <w:tc>
          <w:tcPr>
            <w:tcW w:w="812" w:type="dxa"/>
            <w:shd w:val="clear" w:color="auto" w:fill="auto"/>
          </w:tcPr>
          <w:p w14:paraId="7021A38F" w14:textId="77777777" w:rsidR="004F7861" w:rsidRPr="004F4E05" w:rsidRDefault="004F7861" w:rsidP="00553F00">
            <w:pPr>
              <w:rPr>
                <w:rFonts w:cs="Calibri"/>
              </w:rPr>
            </w:pPr>
          </w:p>
        </w:tc>
      </w:tr>
    </w:tbl>
    <w:p w14:paraId="55F3A53D" w14:textId="77777777" w:rsidR="00226E84" w:rsidRDefault="00226E84" w:rsidP="0086128F">
      <w:pPr>
        <w:rPr>
          <w:rFonts w:cs="Calibri"/>
        </w:rPr>
      </w:pPr>
    </w:p>
    <w:p w14:paraId="67D62179" w14:textId="607DD224" w:rsidR="00553F00" w:rsidRDefault="001D35D6" w:rsidP="0086128F">
      <w:pPr>
        <w:rPr>
          <w:rFonts w:cs="Calibri"/>
        </w:rPr>
      </w:pPr>
      <w:r>
        <w:rPr>
          <w:rFonts w:cs="Calibri"/>
        </w:rPr>
        <w:t>By signing this consent form</w:t>
      </w:r>
      <w:r w:rsidR="00C5359C">
        <w:rPr>
          <w:rFonts w:cs="Calibri"/>
        </w:rPr>
        <w:t>/giving verbal consent</w:t>
      </w:r>
      <w:r w:rsidR="008E47EB">
        <w:rPr>
          <w:rFonts w:cs="Calibri"/>
        </w:rPr>
        <w:t>/giving consent by email</w:t>
      </w:r>
      <w:r>
        <w:rPr>
          <w:rFonts w:cs="Calibri"/>
        </w:rPr>
        <w:t xml:space="preserve"> I agree to take part in the research study named at the top of this page.</w:t>
      </w:r>
    </w:p>
    <w:p w14:paraId="1CCEFF8B" w14:textId="77777777" w:rsidR="00ED292F" w:rsidRPr="002B300D" w:rsidRDefault="00ED292F" w:rsidP="0086128F">
      <w:pPr>
        <w:rPr>
          <w:rFonts w:cs="Calibri"/>
        </w:rPr>
      </w:pPr>
    </w:p>
    <w:p w14:paraId="4C2E3024" w14:textId="77777777" w:rsidR="00553F00" w:rsidRPr="002B300D" w:rsidRDefault="00553F00" w:rsidP="0086128F">
      <w:pPr>
        <w:rPr>
          <w:rFonts w:cs="Calibri"/>
        </w:rPr>
      </w:pPr>
    </w:p>
    <w:p w14:paraId="22F9BB35" w14:textId="77777777" w:rsidR="001D35D6" w:rsidRDefault="001D35D6" w:rsidP="0086128F">
      <w:pPr>
        <w:rPr>
          <w:rFonts w:cs="Calibri"/>
          <w:color w:val="000000"/>
        </w:rPr>
      </w:pPr>
      <w:r>
        <w:rPr>
          <w:rFonts w:cs="Calibri"/>
          <w:color w:val="000000"/>
        </w:rPr>
        <w:t>Name of p</w:t>
      </w:r>
      <w:r w:rsidR="00553F00" w:rsidRPr="002B300D">
        <w:rPr>
          <w:rFonts w:cs="Calibri"/>
          <w:color w:val="000000"/>
        </w:rPr>
        <w:t xml:space="preserve">erson </w:t>
      </w:r>
      <w:r>
        <w:rPr>
          <w:rFonts w:cs="Calibri"/>
          <w:color w:val="000000"/>
        </w:rPr>
        <w:t>giving</w:t>
      </w:r>
      <w:r w:rsidR="00553F00" w:rsidRPr="002B300D">
        <w:rPr>
          <w:rFonts w:cs="Calibri"/>
          <w:color w:val="000000"/>
        </w:rPr>
        <w:t xml:space="preserve"> consent</w:t>
      </w:r>
      <w:r>
        <w:rPr>
          <w:rFonts w:cs="Calibri"/>
          <w:color w:val="000000"/>
        </w:rPr>
        <w:t xml:space="preserve"> (Please print your name here)</w:t>
      </w:r>
      <w:r w:rsidR="00553F00" w:rsidRPr="002B300D">
        <w:rPr>
          <w:rFonts w:cs="Calibri"/>
          <w:color w:val="000000"/>
        </w:rPr>
        <w:t>:</w:t>
      </w:r>
      <w:r w:rsidR="00553F00" w:rsidRPr="002B300D"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</w:p>
    <w:p w14:paraId="618FA9D5" w14:textId="77777777" w:rsidR="001D35D6" w:rsidRDefault="00553F00" w:rsidP="0086128F">
      <w:pPr>
        <w:rPr>
          <w:rFonts w:cs="Calibri"/>
          <w:color w:val="000000"/>
        </w:rPr>
      </w:pPr>
      <w:r w:rsidRPr="002B300D">
        <w:rPr>
          <w:rFonts w:cs="Calibri"/>
          <w:color w:val="000000"/>
        </w:rPr>
        <w:t>Date:</w:t>
      </w:r>
      <w:r w:rsidRPr="002B300D">
        <w:rPr>
          <w:rFonts w:cs="Calibri"/>
          <w:color w:val="000000"/>
        </w:rPr>
        <w:tab/>
      </w:r>
      <w:r w:rsidRPr="002B300D">
        <w:rPr>
          <w:rFonts w:cs="Calibri"/>
          <w:color w:val="000000"/>
        </w:rPr>
        <w:tab/>
      </w:r>
      <w:r w:rsidRPr="002B300D">
        <w:rPr>
          <w:rFonts w:cs="Calibri"/>
          <w:color w:val="000000"/>
        </w:rPr>
        <w:tab/>
      </w:r>
    </w:p>
    <w:p w14:paraId="5F733874" w14:textId="77777777" w:rsidR="00553F00" w:rsidRPr="002B300D" w:rsidRDefault="00553F00" w:rsidP="0086128F">
      <w:pPr>
        <w:rPr>
          <w:rFonts w:cs="Calibri"/>
        </w:rPr>
      </w:pPr>
      <w:r w:rsidRPr="002B300D">
        <w:rPr>
          <w:rFonts w:cs="Calibri"/>
          <w:color w:val="000000"/>
        </w:rPr>
        <w:t>Signature:</w:t>
      </w:r>
    </w:p>
    <w:p w14:paraId="62499F71" w14:textId="74EF588D" w:rsidR="00553F00" w:rsidRPr="002B300D" w:rsidRDefault="00553F00" w:rsidP="0086128F">
      <w:pPr>
        <w:rPr>
          <w:rFonts w:cs="Calibri"/>
          <w:u w:val="single"/>
        </w:rPr>
      </w:pPr>
      <w:r w:rsidRPr="002B300D">
        <w:rPr>
          <w:rFonts w:cs="Calibri"/>
          <w:u w:val="single"/>
        </w:rPr>
        <w:t xml:space="preserve">  </w:t>
      </w:r>
    </w:p>
    <w:p w14:paraId="3D76A212" w14:textId="77777777" w:rsidR="00553F00" w:rsidRDefault="00553F00" w:rsidP="0086128F">
      <w:pPr>
        <w:rPr>
          <w:rFonts w:cs="Calibri"/>
        </w:rPr>
      </w:pPr>
    </w:p>
    <w:p w14:paraId="0B345539" w14:textId="77777777" w:rsidR="001D35D6" w:rsidRPr="002B300D" w:rsidRDefault="001D35D6" w:rsidP="0086128F">
      <w:pPr>
        <w:rPr>
          <w:rFonts w:cs="Calibri"/>
        </w:rPr>
      </w:pPr>
    </w:p>
    <w:p w14:paraId="71B62686" w14:textId="77777777" w:rsidR="001D35D6" w:rsidRDefault="00553F00" w:rsidP="0086128F">
      <w:pPr>
        <w:rPr>
          <w:rFonts w:cs="Calibri"/>
          <w:color w:val="000000"/>
        </w:rPr>
      </w:pPr>
      <w:r w:rsidRPr="002B300D">
        <w:rPr>
          <w:rFonts w:cs="Calibri"/>
          <w:color w:val="000000"/>
        </w:rPr>
        <w:t>Researcher:</w:t>
      </w:r>
      <w:r w:rsidRPr="002B300D">
        <w:rPr>
          <w:rFonts w:cs="Calibri"/>
          <w:color w:val="000000"/>
        </w:rPr>
        <w:tab/>
      </w:r>
      <w:r w:rsidRPr="002B300D">
        <w:rPr>
          <w:rFonts w:cs="Calibri"/>
          <w:color w:val="000000"/>
        </w:rPr>
        <w:tab/>
      </w:r>
      <w:r w:rsidRPr="002B300D">
        <w:rPr>
          <w:rFonts w:cs="Calibri"/>
          <w:color w:val="000000"/>
        </w:rPr>
        <w:tab/>
      </w:r>
      <w:r w:rsidRPr="002B300D">
        <w:rPr>
          <w:rFonts w:cs="Calibri"/>
          <w:color w:val="000000"/>
        </w:rPr>
        <w:tab/>
      </w:r>
    </w:p>
    <w:p w14:paraId="73F0D312" w14:textId="77777777" w:rsidR="001D35D6" w:rsidRDefault="00553F00" w:rsidP="0086128F">
      <w:pPr>
        <w:rPr>
          <w:rFonts w:cs="Calibri"/>
          <w:color w:val="000000"/>
        </w:rPr>
      </w:pPr>
      <w:r w:rsidRPr="002B300D">
        <w:rPr>
          <w:rFonts w:cs="Calibri"/>
          <w:color w:val="000000"/>
        </w:rPr>
        <w:t>Date:</w:t>
      </w:r>
      <w:r w:rsidRPr="002B300D">
        <w:rPr>
          <w:rFonts w:cs="Calibri"/>
          <w:color w:val="000000"/>
        </w:rPr>
        <w:tab/>
      </w:r>
      <w:r w:rsidRPr="002B300D">
        <w:rPr>
          <w:rFonts w:cs="Calibri"/>
          <w:color w:val="000000"/>
        </w:rPr>
        <w:tab/>
      </w:r>
      <w:r w:rsidRPr="002B300D">
        <w:rPr>
          <w:rFonts w:cs="Calibri"/>
          <w:color w:val="000000"/>
        </w:rPr>
        <w:tab/>
      </w:r>
    </w:p>
    <w:p w14:paraId="78DE450F" w14:textId="77777777" w:rsidR="00553F00" w:rsidRPr="002B300D" w:rsidRDefault="00327199" w:rsidP="0086128F">
      <w:pPr>
        <w:rPr>
          <w:rFonts w:cs="Calibri"/>
          <w:color w:val="000000"/>
        </w:rPr>
      </w:pPr>
      <w:r w:rsidRPr="002B300D">
        <w:rPr>
          <w:rFonts w:cs="Calibri"/>
          <w:color w:val="000000"/>
        </w:rPr>
        <w:t>Signature</w:t>
      </w:r>
      <w:r w:rsidR="00553F00" w:rsidRPr="002B300D">
        <w:rPr>
          <w:rFonts w:cs="Calibri"/>
          <w:color w:val="000000"/>
        </w:rPr>
        <w:t>:</w:t>
      </w:r>
    </w:p>
    <w:p w14:paraId="020C4378" w14:textId="77777777" w:rsidR="00553F00" w:rsidRPr="002B300D" w:rsidRDefault="00553F00" w:rsidP="0086128F">
      <w:pPr>
        <w:rPr>
          <w:rFonts w:cs="Calibri"/>
        </w:rPr>
      </w:pPr>
    </w:p>
    <w:p w14:paraId="14D35D6B" w14:textId="77777777" w:rsidR="0062699A" w:rsidRDefault="0062699A">
      <w:pPr>
        <w:rPr>
          <w:rFonts w:cs="Calibri"/>
        </w:rPr>
      </w:pPr>
    </w:p>
    <w:p w14:paraId="08704883" w14:textId="77777777" w:rsidR="0062699A" w:rsidRPr="009A7A87" w:rsidRDefault="0062699A" w:rsidP="0062699A">
      <w:pPr>
        <w:jc w:val="center"/>
        <w:rPr>
          <w:rFonts w:cs="Arial"/>
          <w:b/>
          <w:bCs/>
        </w:rPr>
      </w:pPr>
      <w:r w:rsidRPr="093AD865">
        <w:rPr>
          <w:rFonts w:cs="Arial"/>
          <w:b/>
          <w:bCs/>
          <w:highlight w:val="cyan"/>
        </w:rPr>
        <w:t>Note:</w:t>
      </w:r>
      <w:r w:rsidRPr="093AD865">
        <w:rPr>
          <w:rFonts w:cs="Arial"/>
          <w:b/>
          <w:bCs/>
        </w:rPr>
        <w:t xml:space="preserve"> Provide signed copy to the Participant. Scan &amp; store a signed copy on University Secured System. </w:t>
      </w:r>
    </w:p>
    <w:p w14:paraId="2B84FF2D" w14:textId="69AB8A8E" w:rsidR="00553F00" w:rsidRPr="002B300D" w:rsidRDefault="00553F00">
      <w:pPr>
        <w:rPr>
          <w:rFonts w:cs="Calibri"/>
        </w:rPr>
      </w:pPr>
    </w:p>
    <w:sectPr w:rsidR="00553F00" w:rsidRPr="002B300D" w:rsidSect="001D35D6">
      <w:footerReference w:type="default" r:id="rId6"/>
      <w:pgSz w:w="11906" w:h="16838"/>
      <w:pgMar w:top="992" w:right="1134" w:bottom="992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1FFC11" w14:textId="77777777" w:rsidR="00D867ED" w:rsidRDefault="00D867ED" w:rsidP="00D867ED">
      <w:r>
        <w:separator/>
      </w:r>
    </w:p>
  </w:endnote>
  <w:endnote w:type="continuationSeparator" w:id="0">
    <w:p w14:paraId="18D4B542" w14:textId="77777777" w:rsidR="00D867ED" w:rsidRDefault="00D867ED" w:rsidP="00D867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BEF2D" w14:textId="2D76A8E7" w:rsidR="00D867ED" w:rsidRPr="00D867ED" w:rsidRDefault="00D867ED">
    <w:pPr>
      <w:pStyle w:val="Footer"/>
      <w:rPr>
        <w:rFonts w:ascii="Times New Roman" w:hAnsi="Times New Roman"/>
        <w:sz w:val="20"/>
        <w:szCs w:val="20"/>
      </w:rPr>
    </w:pPr>
    <w:r w:rsidRPr="00D867ED">
      <w:rPr>
        <w:rFonts w:ascii="Times New Roman" w:hAnsi="Times New Roman"/>
        <w:sz w:val="20"/>
        <w:szCs w:val="20"/>
      </w:rPr>
      <w:t>Template Ethics Consent Form v.2 Sept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A49E73" w14:textId="77777777" w:rsidR="00D867ED" w:rsidRDefault="00D867ED" w:rsidP="00D867ED">
      <w:r>
        <w:separator/>
      </w:r>
    </w:p>
  </w:footnote>
  <w:footnote w:type="continuationSeparator" w:id="0">
    <w:p w14:paraId="2537789A" w14:textId="77777777" w:rsidR="00D867ED" w:rsidRDefault="00D867ED" w:rsidP="00D867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zA1tDQyMrYwNjFU0lEKTi0uzszPAykwrgUAtW4xviwAAAA="/>
  </w:docVars>
  <w:rsids>
    <w:rsidRoot w:val="00553F00"/>
    <w:rsid w:val="0000082D"/>
    <w:rsid w:val="00042859"/>
    <w:rsid w:val="0006265B"/>
    <w:rsid w:val="0007126F"/>
    <w:rsid w:val="00080635"/>
    <w:rsid w:val="000B502E"/>
    <w:rsid w:val="000D20DA"/>
    <w:rsid w:val="000D609E"/>
    <w:rsid w:val="000D6D60"/>
    <w:rsid w:val="00114231"/>
    <w:rsid w:val="00115B09"/>
    <w:rsid w:val="00175429"/>
    <w:rsid w:val="00185C7F"/>
    <w:rsid w:val="001C61C3"/>
    <w:rsid w:val="001D35D6"/>
    <w:rsid w:val="001E780C"/>
    <w:rsid w:val="001F27BF"/>
    <w:rsid w:val="002041EE"/>
    <w:rsid w:val="00226E84"/>
    <w:rsid w:val="00271295"/>
    <w:rsid w:val="002923A7"/>
    <w:rsid w:val="002B300D"/>
    <w:rsid w:val="002B7229"/>
    <w:rsid w:val="002E6DF7"/>
    <w:rsid w:val="002F6427"/>
    <w:rsid w:val="00300148"/>
    <w:rsid w:val="00327199"/>
    <w:rsid w:val="00354515"/>
    <w:rsid w:val="003679F6"/>
    <w:rsid w:val="003947B0"/>
    <w:rsid w:val="003B08A8"/>
    <w:rsid w:val="003B26F6"/>
    <w:rsid w:val="003F2DA6"/>
    <w:rsid w:val="00406A67"/>
    <w:rsid w:val="00410B9D"/>
    <w:rsid w:val="00415189"/>
    <w:rsid w:val="004213BF"/>
    <w:rsid w:val="004245FB"/>
    <w:rsid w:val="004564F4"/>
    <w:rsid w:val="004F067D"/>
    <w:rsid w:val="004F4E05"/>
    <w:rsid w:val="004F7861"/>
    <w:rsid w:val="005205C7"/>
    <w:rsid w:val="00540FEE"/>
    <w:rsid w:val="00542DA4"/>
    <w:rsid w:val="00552FCF"/>
    <w:rsid w:val="00553F00"/>
    <w:rsid w:val="00567710"/>
    <w:rsid w:val="005909CF"/>
    <w:rsid w:val="005B5F45"/>
    <w:rsid w:val="005B720D"/>
    <w:rsid w:val="005D63B5"/>
    <w:rsid w:val="005E21F8"/>
    <w:rsid w:val="005E52F2"/>
    <w:rsid w:val="005E70CF"/>
    <w:rsid w:val="005E779B"/>
    <w:rsid w:val="005F3FF9"/>
    <w:rsid w:val="005F69FF"/>
    <w:rsid w:val="006257B4"/>
    <w:rsid w:val="0062699A"/>
    <w:rsid w:val="00636C3A"/>
    <w:rsid w:val="00671496"/>
    <w:rsid w:val="00696942"/>
    <w:rsid w:val="006C3413"/>
    <w:rsid w:val="006D0187"/>
    <w:rsid w:val="006D4B5D"/>
    <w:rsid w:val="006D7D7F"/>
    <w:rsid w:val="007129B0"/>
    <w:rsid w:val="007668F1"/>
    <w:rsid w:val="00781FC8"/>
    <w:rsid w:val="0078679A"/>
    <w:rsid w:val="00794D28"/>
    <w:rsid w:val="007B1CAD"/>
    <w:rsid w:val="007F2143"/>
    <w:rsid w:val="0081306F"/>
    <w:rsid w:val="008163F8"/>
    <w:rsid w:val="008272F4"/>
    <w:rsid w:val="0086128F"/>
    <w:rsid w:val="008E47EB"/>
    <w:rsid w:val="009D6A14"/>
    <w:rsid w:val="00A53511"/>
    <w:rsid w:val="00A741E3"/>
    <w:rsid w:val="00A761F5"/>
    <w:rsid w:val="00A92F32"/>
    <w:rsid w:val="00AB3260"/>
    <w:rsid w:val="00AC0255"/>
    <w:rsid w:val="00AE1A69"/>
    <w:rsid w:val="00B249D4"/>
    <w:rsid w:val="00B439F1"/>
    <w:rsid w:val="00B52D2F"/>
    <w:rsid w:val="00B81489"/>
    <w:rsid w:val="00B9107E"/>
    <w:rsid w:val="00BC1315"/>
    <w:rsid w:val="00BD64D0"/>
    <w:rsid w:val="00BD7EA2"/>
    <w:rsid w:val="00C50684"/>
    <w:rsid w:val="00C5359C"/>
    <w:rsid w:val="00C62DDF"/>
    <w:rsid w:val="00C808EE"/>
    <w:rsid w:val="00C853AD"/>
    <w:rsid w:val="00CE0AC7"/>
    <w:rsid w:val="00D157EE"/>
    <w:rsid w:val="00D42FD3"/>
    <w:rsid w:val="00D71350"/>
    <w:rsid w:val="00D76F13"/>
    <w:rsid w:val="00D867ED"/>
    <w:rsid w:val="00DF5701"/>
    <w:rsid w:val="00E82D85"/>
    <w:rsid w:val="00E86725"/>
    <w:rsid w:val="00EB5B68"/>
    <w:rsid w:val="00EBFE81"/>
    <w:rsid w:val="00EC07AA"/>
    <w:rsid w:val="00ED292F"/>
    <w:rsid w:val="00EF3F7D"/>
    <w:rsid w:val="00F114F7"/>
    <w:rsid w:val="00F3054B"/>
    <w:rsid w:val="00F32548"/>
    <w:rsid w:val="00F76601"/>
    <w:rsid w:val="00FA6AF7"/>
    <w:rsid w:val="00FB2A61"/>
    <w:rsid w:val="00FB78B0"/>
    <w:rsid w:val="00FC738F"/>
    <w:rsid w:val="00FD368A"/>
    <w:rsid w:val="00FD4F64"/>
    <w:rsid w:val="093AD865"/>
    <w:rsid w:val="261E4460"/>
    <w:rsid w:val="3553A9C4"/>
    <w:rsid w:val="3D968A32"/>
    <w:rsid w:val="5AE9495B"/>
    <w:rsid w:val="68B8ADAE"/>
    <w:rsid w:val="6E464762"/>
    <w:rsid w:val="739BA526"/>
    <w:rsid w:val="7B6CBF8B"/>
    <w:rsid w:val="7C3B6F63"/>
    <w:rsid w:val="7DB45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4317F5"/>
  <w15:chartTrackingRefBased/>
  <w15:docId w15:val="{6734A226-B02D-47F3-98E0-A82C8B467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80C"/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53F0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5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5359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754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67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67ED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67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67ED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79a8112-4fbe-417a-a112-cd0fb490d85c}" enabled="0" method="" siteId="{d79a8112-4fbe-417a-a112-cd0fb490d85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7</Words>
  <Characters>2153</Characters>
  <Application>Microsoft Office Word</Application>
  <DocSecurity>0</DocSecurity>
  <Lines>43</Lines>
  <Paragraphs>14</Paragraphs>
  <ScaleCrop>false</ScaleCrop>
  <Company>Leeds Metropolitan University</Company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</dc:title>
  <dc:subject/>
  <dc:creator>Emma Wood</dc:creator>
  <cp:keywords/>
  <cp:lastModifiedBy>Pettitt, Charlotte</cp:lastModifiedBy>
  <cp:revision>9</cp:revision>
  <dcterms:created xsi:type="dcterms:W3CDTF">2025-08-15T11:49:00Z</dcterms:created>
  <dcterms:modified xsi:type="dcterms:W3CDTF">2025-09-04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896230731</vt:i4>
  </property>
  <property fmtid="{D5CDD505-2E9C-101B-9397-08002B2CF9AE}" pid="3" name="_EmailSubject">
    <vt:lpwstr/>
  </property>
  <property fmtid="{D5CDD505-2E9C-101B-9397-08002B2CF9AE}" pid="4" name="_AuthorEmail">
    <vt:lpwstr>E.Wood@leedsmet.ac.uk</vt:lpwstr>
  </property>
  <property fmtid="{D5CDD505-2E9C-101B-9397-08002B2CF9AE}" pid="5" name="_AuthorEmailDisplayName">
    <vt:lpwstr>Wood, Emma</vt:lpwstr>
  </property>
  <property fmtid="{D5CDD505-2E9C-101B-9397-08002B2CF9AE}" pid="6" name="_ReviewingToolsShownOnce">
    <vt:lpwstr/>
  </property>
</Properties>
</file>